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 Windfarm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4"/>
        <w:gridCol w:w="564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rren Koia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6 280 277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ynn Williams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windfarm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F1EB033" w:rsidR="00661C78" w:rsidRDefault="00235B2B">
      <w:r>
        <w:rPr>
          <w:noProof/>
        </w:rPr>
        <w:drawing>
          <wp:inline distT="0" distB="0" distL="0" distR="0" wp14:anchorId="44B39621" wp14:editId="3E79BB9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35B2B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